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5DA1" w:rsidRPr="00BD5DA1" w:rsidRDefault="00BD5DA1" w:rsidP="00BD5D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D040E9">
        <w:rPr>
          <w:rFonts w:ascii="Times New Roman" w:hAnsi="Times New Roman" w:cs="Times New Roman"/>
          <w:b/>
          <w:sz w:val="28"/>
          <w:szCs w:val="28"/>
        </w:rPr>
        <w:t>A</w:t>
      </w:r>
      <w:r w:rsidRPr="00BD5DA1">
        <w:rPr>
          <w:rFonts w:ascii="Times New Roman" w:hAnsi="Times New Roman" w:cs="Times New Roman"/>
          <w:b/>
          <w:sz w:val="28"/>
          <w:szCs w:val="28"/>
        </w:rPr>
        <w:t>dministration</w:t>
      </w:r>
      <w:proofErr w:type="spellEnd"/>
      <w:r w:rsidRPr="00D040E9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D040E9">
        <w:rPr>
          <w:rFonts w:ascii="Times New Roman" w:hAnsi="Times New Roman" w:cs="Times New Roman"/>
          <w:b/>
          <w:sz w:val="28"/>
          <w:szCs w:val="28"/>
        </w:rPr>
        <w:t>for</w:t>
      </w:r>
      <w:proofErr w:type="spellEnd"/>
      <w:r w:rsidRPr="00D040E9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D040E9">
        <w:rPr>
          <w:rFonts w:ascii="Times New Roman" w:hAnsi="Times New Roman" w:cs="Times New Roman"/>
          <w:b/>
          <w:sz w:val="28"/>
          <w:szCs w:val="28"/>
        </w:rPr>
        <w:t>graduands</w:t>
      </w:r>
      <w:proofErr w:type="spellEnd"/>
      <w:r w:rsidRPr="00D040E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BD5DA1">
        <w:rPr>
          <w:rFonts w:ascii="Times New Roman" w:hAnsi="Times New Roman" w:cs="Times New Roman"/>
          <w:b/>
          <w:sz w:val="28"/>
          <w:szCs w:val="28"/>
        </w:rPr>
        <w:t>(</w:t>
      </w:r>
      <w:proofErr w:type="spellStart"/>
      <w:r w:rsidRPr="00BD5DA1">
        <w:rPr>
          <w:rFonts w:ascii="Times New Roman" w:hAnsi="Times New Roman" w:cs="Times New Roman"/>
          <w:b/>
          <w:sz w:val="28"/>
          <w:szCs w:val="28"/>
        </w:rPr>
        <w:t>dissertation</w:t>
      </w:r>
      <w:proofErr w:type="spellEnd"/>
      <w:r w:rsidRPr="00BD5DA1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BD5DA1">
        <w:rPr>
          <w:rFonts w:ascii="Times New Roman" w:hAnsi="Times New Roman" w:cs="Times New Roman"/>
          <w:b/>
          <w:sz w:val="28"/>
          <w:szCs w:val="28"/>
        </w:rPr>
        <w:t>upload</w:t>
      </w:r>
      <w:proofErr w:type="spellEnd"/>
      <w:r w:rsidRPr="00BD5DA1">
        <w:rPr>
          <w:rFonts w:ascii="Times New Roman" w:hAnsi="Times New Roman" w:cs="Times New Roman"/>
          <w:b/>
          <w:sz w:val="28"/>
          <w:szCs w:val="28"/>
        </w:rPr>
        <w:t xml:space="preserve"> and</w:t>
      </w:r>
      <w:r w:rsidRPr="00D040E9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proofErr w:type="gramStart"/>
      <w:r w:rsidR="00634D40" w:rsidRPr="00D040E9">
        <w:rPr>
          <w:rFonts w:ascii="Times New Roman" w:hAnsi="Times New Roman" w:cs="Times New Roman"/>
          <w:b/>
          <w:sz w:val="28"/>
          <w:szCs w:val="28"/>
        </w:rPr>
        <w:t>check-out</w:t>
      </w:r>
      <w:proofErr w:type="spellEnd"/>
      <w:r w:rsidRPr="00BD5DA1">
        <w:rPr>
          <w:rFonts w:ascii="Times New Roman" w:hAnsi="Times New Roman" w:cs="Times New Roman"/>
          <w:b/>
          <w:sz w:val="28"/>
          <w:szCs w:val="28"/>
        </w:rPr>
        <w:t xml:space="preserve"> )</w:t>
      </w:r>
      <w:proofErr w:type="gramEnd"/>
    </w:p>
    <w:p w:rsidR="00BD5DA1" w:rsidRPr="00D040E9" w:rsidRDefault="00BD5DA1" w:rsidP="00E55C3C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Rcsostblzat"/>
        <w:tblW w:w="957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964"/>
        <w:gridCol w:w="4849"/>
        <w:gridCol w:w="1842"/>
        <w:gridCol w:w="1922"/>
      </w:tblGrid>
      <w:tr w:rsidR="00207089" w:rsidRPr="00D040E9" w:rsidTr="00D040E9">
        <w:tc>
          <w:tcPr>
            <w:tcW w:w="964" w:type="dxa"/>
            <w:shd w:val="clear" w:color="auto" w:fill="auto"/>
          </w:tcPr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b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b/>
                <w:sz w:val="28"/>
                <w:szCs w:val="28"/>
                <w:shd w:val="clear" w:color="auto" w:fill="FFFFFF"/>
                <w14:textOutline w14:w="5270" w14:cap="flat" w14:cmpd="sng" w14:algn="ctr">
                  <w14:solidFill>
                    <w14:schemeClr w14:val="accent1">
                      <w14:shade w14:val="88000"/>
                      <w14:satMod w14:val="11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1">
                          <w14:tint w14:val="40000"/>
                          <w14:satMod w14:val="250000"/>
                        </w14:schemeClr>
                      </w14:gs>
                      <w14:gs w14:pos="9000">
                        <w14:schemeClr w14:val="accent1">
                          <w14:tint w14:val="52000"/>
                          <w14:satMod w14:val="300000"/>
                        </w14:schemeClr>
                      </w14:gs>
                      <w14:gs w14:pos="50000">
                        <w14:schemeClr w14:val="accent1">
                          <w14:shade w14:val="20000"/>
                          <w14:satMod w14:val="300000"/>
                        </w14:schemeClr>
                      </w14:gs>
                      <w14:gs w14:pos="79000">
                        <w14:schemeClr w14:val="accent1">
                          <w14:tint w14:val="52000"/>
                          <w14:satMod w14:val="300000"/>
                        </w14:schemeClr>
                      </w14:gs>
                      <w14:gs w14:pos="100000">
                        <w14:schemeClr w14:val="accent1">
                          <w14:tint w14:val="40000"/>
                          <w14:satMod w14:val="25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MÉK</w:t>
            </w:r>
          </w:p>
        </w:tc>
        <w:tc>
          <w:tcPr>
            <w:tcW w:w="4849" w:type="dxa"/>
            <w:shd w:val="clear" w:color="auto" w:fill="auto"/>
          </w:tcPr>
          <w:p w:rsidR="00207089" w:rsidRPr="00D040E9" w:rsidRDefault="00BD5DA1" w:rsidP="00B44B5E">
            <w:pPr>
              <w:shd w:val="clear" w:color="auto" w:fill="FFFFFF"/>
              <w:spacing w:beforeAutospacing="1" w:afterAutospacing="1"/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ction</w:t>
            </w:r>
          </w:p>
        </w:tc>
        <w:tc>
          <w:tcPr>
            <w:tcW w:w="1842" w:type="dxa"/>
            <w:shd w:val="clear" w:color="auto" w:fill="auto"/>
          </w:tcPr>
          <w:p w:rsidR="00207089" w:rsidRPr="00D040E9" w:rsidRDefault="00BD5DA1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Responsibility</w:t>
            </w:r>
            <w:proofErr w:type="spellEnd"/>
          </w:p>
        </w:tc>
        <w:tc>
          <w:tcPr>
            <w:tcW w:w="1922" w:type="dxa"/>
            <w:shd w:val="clear" w:color="auto" w:fill="auto"/>
          </w:tcPr>
          <w:p w:rsidR="00207089" w:rsidRPr="00D040E9" w:rsidRDefault="00BD5DA1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Deadline</w:t>
            </w:r>
            <w:proofErr w:type="spellEnd"/>
          </w:p>
        </w:tc>
      </w:tr>
      <w:tr w:rsidR="00207089" w:rsidRPr="00D040E9" w:rsidTr="00D040E9">
        <w:tc>
          <w:tcPr>
            <w:tcW w:w="964" w:type="dxa"/>
          </w:tcPr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1.</w:t>
            </w:r>
          </w:p>
        </w:tc>
        <w:tc>
          <w:tcPr>
            <w:tcW w:w="4849" w:type="dxa"/>
          </w:tcPr>
          <w:p w:rsidR="00207089" w:rsidRPr="00D040E9" w:rsidRDefault="00BD5DA1" w:rsidP="00634D40">
            <w:pPr>
              <w:pStyle w:val="HTML-kntformzott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 xml:space="preserve">Study </w:t>
            </w: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Dpt</w:t>
            </w:r>
            <w:proofErr w:type="spellEnd"/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 xml:space="preserve"> sends a list of graduating students to the Library</w:t>
            </w:r>
          </w:p>
        </w:tc>
        <w:tc>
          <w:tcPr>
            <w:tcW w:w="1842" w:type="dxa"/>
          </w:tcPr>
          <w:p w:rsidR="00207089" w:rsidRPr="00D040E9" w:rsidRDefault="00BD5DA1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Study</w:t>
            </w:r>
            <w:proofErr w:type="spellEnd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Dpt</w:t>
            </w:r>
            <w:proofErr w:type="spellEnd"/>
          </w:p>
        </w:tc>
        <w:tc>
          <w:tcPr>
            <w:tcW w:w="1922" w:type="dxa"/>
          </w:tcPr>
          <w:p w:rsidR="00BD5DA1" w:rsidRPr="00D040E9" w:rsidRDefault="00BD5DA1" w:rsidP="00BD5DA1">
            <w:pPr>
              <w:pStyle w:val="HTML-kntformzott"/>
              <w:rPr>
                <w:rFonts w:ascii="Times New Roman" w:hAnsi="Times New Roman" w:cs="Times New Roman"/>
                <w:sz w:val="28"/>
                <w:szCs w:val="28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April 2020</w:t>
            </w:r>
          </w:p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</w:tr>
      <w:tr w:rsidR="00207089" w:rsidRPr="00D040E9" w:rsidTr="00D040E9">
        <w:tc>
          <w:tcPr>
            <w:tcW w:w="964" w:type="dxa"/>
          </w:tcPr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2. </w:t>
            </w:r>
          </w:p>
        </w:tc>
        <w:tc>
          <w:tcPr>
            <w:tcW w:w="4849" w:type="dxa"/>
          </w:tcPr>
          <w:p w:rsidR="00BD5DA1" w:rsidRPr="00D040E9" w:rsidRDefault="00BD5DA1" w:rsidP="00BD5DA1">
            <w:pPr>
              <w:pStyle w:val="HTML-kntformzott"/>
              <w:rPr>
                <w:rFonts w:ascii="Times New Roman" w:hAnsi="Times New Roman" w:cs="Times New Roman"/>
                <w:sz w:val="28"/>
                <w:szCs w:val="28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 xml:space="preserve">A library sends a confirmation to the Study </w:t>
            </w: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Dpt</w:t>
            </w:r>
            <w:proofErr w:type="spellEnd"/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 xml:space="preserve"> with a list of uploaders supplemented with a list of </w:t>
            </w:r>
            <w:r w:rsidR="006012FD">
              <w:rPr>
                <w:rFonts w:ascii="Times New Roman" w:hAnsi="Times New Roman" w:cs="Times New Roman"/>
                <w:sz w:val="28"/>
                <w:szCs w:val="28"/>
                <w:lang w:val="en"/>
              </w:rPr>
              <w:t>debts.</w:t>
            </w:r>
          </w:p>
          <w:p w:rsidR="00207089" w:rsidRPr="00D040E9" w:rsidRDefault="00634D40" w:rsidP="00594316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spellStart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Those</w:t>
            </w:r>
            <w:proofErr w:type="spellEnd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who</w:t>
            </w:r>
            <w:proofErr w:type="spellEnd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do</w:t>
            </w:r>
            <w:proofErr w:type="spellEnd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not</w:t>
            </w:r>
            <w:proofErr w:type="spellEnd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have</w:t>
            </w:r>
            <w:proofErr w:type="spellEnd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books</w:t>
            </w:r>
            <w:proofErr w:type="spellEnd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overdue</w:t>
            </w:r>
            <w:proofErr w:type="spellEnd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, </w:t>
            </w:r>
            <w:proofErr w:type="spellStart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the</w:t>
            </w:r>
            <w:proofErr w:type="spellEnd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Library</w:t>
            </w:r>
            <w:proofErr w:type="spellEnd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will</w:t>
            </w:r>
            <w:proofErr w:type="spellEnd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also</w:t>
            </w:r>
            <w:proofErr w:type="spellEnd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cerify</w:t>
            </w:r>
            <w:proofErr w:type="spellEnd"/>
            <w:r w:rsidR="00594316"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="00594316"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the</w:t>
            </w:r>
            <w:proofErr w:type="spellEnd"/>
            <w:r w:rsidR="00594316"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="00594316"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check-out</w:t>
            </w:r>
            <w:proofErr w:type="spellEnd"/>
            <w:r w:rsidR="00594316"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="00594316"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with</w:t>
            </w:r>
            <w:proofErr w:type="spellEnd"/>
            <w:r w:rsidR="00594316"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="00594316"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this</w:t>
            </w:r>
            <w:proofErr w:type="spellEnd"/>
            <w:r w:rsidR="00594316"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 xml:space="preserve"> </w:t>
            </w:r>
            <w:proofErr w:type="spellStart"/>
            <w:r w:rsidR="00594316"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list</w:t>
            </w:r>
            <w:proofErr w:type="spellEnd"/>
            <w:r w:rsidR="00594316" w:rsidRPr="00D040E9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bdr w:val="none" w:sz="0" w:space="0" w:color="auto" w:frame="1"/>
                <w:lang w:eastAsia="hu-HU"/>
              </w:rPr>
              <w:t>.</w:t>
            </w:r>
          </w:p>
        </w:tc>
        <w:tc>
          <w:tcPr>
            <w:tcW w:w="1842" w:type="dxa"/>
          </w:tcPr>
          <w:p w:rsidR="00207089" w:rsidRPr="00D040E9" w:rsidRDefault="00BD5DA1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Library</w:t>
            </w:r>
            <w:proofErr w:type="spellEnd"/>
          </w:p>
        </w:tc>
        <w:tc>
          <w:tcPr>
            <w:tcW w:w="1922" w:type="dxa"/>
          </w:tcPr>
          <w:p w:rsidR="00BD5DA1" w:rsidRPr="00D040E9" w:rsidRDefault="00BD5DA1" w:rsidP="00BD5DA1">
            <w:pPr>
              <w:pStyle w:val="HTML-kntformzott"/>
              <w:rPr>
                <w:rFonts w:ascii="Times New Roman" w:hAnsi="Times New Roman" w:cs="Times New Roman"/>
                <w:sz w:val="28"/>
                <w:szCs w:val="28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May 11, 2020</w:t>
            </w:r>
          </w:p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</w:tr>
      <w:tr w:rsidR="00BD5DA1" w:rsidRPr="00D040E9" w:rsidTr="00D040E9">
        <w:tc>
          <w:tcPr>
            <w:tcW w:w="964" w:type="dxa"/>
          </w:tcPr>
          <w:p w:rsidR="00BD5DA1" w:rsidRPr="00D040E9" w:rsidRDefault="00BD5DA1" w:rsidP="00BD5DA1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3.</w:t>
            </w:r>
          </w:p>
        </w:tc>
        <w:tc>
          <w:tcPr>
            <w:tcW w:w="4849" w:type="dxa"/>
          </w:tcPr>
          <w:p w:rsidR="00BD5DA1" w:rsidRPr="00D040E9" w:rsidRDefault="00634D40" w:rsidP="00634D40">
            <w:pPr>
              <w:pStyle w:val="HTML-kntformzott"/>
              <w:rPr>
                <w:rFonts w:ascii="Times New Roman" w:hAnsi="Times New Roman" w:cs="Times New Roman"/>
                <w:sz w:val="28"/>
                <w:szCs w:val="28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Students will be informed about the s</w:t>
            </w: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 xml:space="preserve">uccess of the upload and </w:t>
            </w:r>
            <w:proofErr w:type="spellStart"/>
            <w:r w:rsidR="00D040E9" w:rsidRPr="00D040E9">
              <w:rPr>
                <w:rFonts w:ascii="Times New Roman" w:hAnsi="Times New Roman" w:cs="Times New Roman"/>
                <w:b/>
                <w:sz w:val="28"/>
                <w:szCs w:val="28"/>
              </w:rPr>
              <w:t>check-out</w:t>
            </w:r>
            <w:proofErr w:type="spellEnd"/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.</w:t>
            </w:r>
          </w:p>
        </w:tc>
        <w:tc>
          <w:tcPr>
            <w:tcW w:w="1842" w:type="dxa"/>
          </w:tcPr>
          <w:p w:rsidR="00BD5DA1" w:rsidRPr="00D040E9" w:rsidRDefault="00BD5DA1" w:rsidP="00BD5DA1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Study</w:t>
            </w:r>
            <w:proofErr w:type="spellEnd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Dpt</w:t>
            </w:r>
            <w:proofErr w:type="spellEnd"/>
          </w:p>
        </w:tc>
        <w:tc>
          <w:tcPr>
            <w:tcW w:w="1922" w:type="dxa"/>
          </w:tcPr>
          <w:p w:rsidR="00BD5DA1" w:rsidRPr="00D040E9" w:rsidRDefault="00BD5DA1" w:rsidP="00BD5DA1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</w:tr>
      <w:tr w:rsidR="00207089" w:rsidRPr="00D040E9" w:rsidTr="00D040E9">
        <w:tc>
          <w:tcPr>
            <w:tcW w:w="964" w:type="dxa"/>
          </w:tcPr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4. </w:t>
            </w:r>
          </w:p>
        </w:tc>
        <w:tc>
          <w:tcPr>
            <w:tcW w:w="4849" w:type="dxa"/>
          </w:tcPr>
          <w:p w:rsidR="00634D40" w:rsidRPr="00D040E9" w:rsidRDefault="00634D40" w:rsidP="00634D40">
            <w:pPr>
              <w:pStyle w:val="HTML-kntformzott"/>
              <w:rPr>
                <w:rFonts w:ascii="Times New Roman" w:hAnsi="Times New Roman" w:cs="Times New Roman"/>
                <w:sz w:val="28"/>
                <w:szCs w:val="28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Library searches students for debts</w:t>
            </w:r>
          </w:p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1842" w:type="dxa"/>
          </w:tcPr>
          <w:p w:rsidR="00207089" w:rsidRPr="00D040E9" w:rsidRDefault="00BD5DA1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Library</w:t>
            </w:r>
            <w:proofErr w:type="spellEnd"/>
          </w:p>
        </w:tc>
        <w:tc>
          <w:tcPr>
            <w:tcW w:w="1922" w:type="dxa"/>
          </w:tcPr>
          <w:p w:rsidR="00BD5DA1" w:rsidRPr="00D040E9" w:rsidRDefault="00BD5DA1" w:rsidP="00BD5DA1">
            <w:pPr>
              <w:pStyle w:val="HTML-kntformzott"/>
              <w:rPr>
                <w:rFonts w:ascii="Times New Roman" w:hAnsi="Times New Roman" w:cs="Times New Roman"/>
                <w:sz w:val="28"/>
                <w:szCs w:val="28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April 30, 2020</w:t>
            </w:r>
          </w:p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</w:tr>
      <w:tr w:rsidR="00207089" w:rsidRPr="00D040E9" w:rsidTr="00D040E9">
        <w:tc>
          <w:tcPr>
            <w:tcW w:w="964" w:type="dxa"/>
          </w:tcPr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5.</w:t>
            </w:r>
          </w:p>
        </w:tc>
        <w:tc>
          <w:tcPr>
            <w:tcW w:w="4849" w:type="dxa"/>
          </w:tcPr>
          <w:p w:rsidR="00634D40" w:rsidRPr="00D040E9" w:rsidRDefault="00634D40" w:rsidP="00634D40">
            <w:pPr>
              <w:pStyle w:val="HTML-kntformzott"/>
              <w:rPr>
                <w:rFonts w:ascii="Times New Roman" w:hAnsi="Times New Roman" w:cs="Times New Roman"/>
                <w:sz w:val="28"/>
                <w:szCs w:val="28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 xml:space="preserve">Library sends </w:t>
            </w: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 xml:space="preserve">the Study </w:t>
            </w: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Dpt</w:t>
            </w:r>
            <w:proofErr w:type="spellEnd"/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 xml:space="preserve"> information on status of </w:t>
            </w:r>
            <w:proofErr w:type="spellStart"/>
            <w:r w:rsidR="00D040E9" w:rsidRPr="00D040E9">
              <w:rPr>
                <w:rFonts w:ascii="Times New Roman" w:hAnsi="Times New Roman" w:cs="Times New Roman"/>
                <w:b/>
                <w:sz w:val="28"/>
                <w:szCs w:val="28"/>
              </w:rPr>
              <w:t>check-out</w:t>
            </w:r>
            <w:proofErr w:type="spellEnd"/>
            <w:r w:rsidR="00D040E9" w:rsidRPr="00BD5DA1">
              <w:rPr>
                <w:rFonts w:ascii="Times New Roman" w:eastAsiaTheme="minorHAnsi" w:hAnsi="Times New Roman" w:cs="Times New Roman"/>
                <w:b/>
                <w:sz w:val="28"/>
                <w:szCs w:val="28"/>
                <w:lang w:eastAsia="en-US"/>
              </w:rPr>
              <w:t xml:space="preserve"> </w:t>
            </w: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(on request)</w:t>
            </w:r>
          </w:p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1842" w:type="dxa"/>
          </w:tcPr>
          <w:p w:rsidR="00207089" w:rsidRPr="00D040E9" w:rsidRDefault="00BD5DA1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Library</w:t>
            </w:r>
            <w:proofErr w:type="spellEnd"/>
          </w:p>
        </w:tc>
        <w:tc>
          <w:tcPr>
            <w:tcW w:w="1922" w:type="dxa"/>
          </w:tcPr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</w:tr>
      <w:tr w:rsidR="00207089" w:rsidRPr="00D040E9" w:rsidTr="00D040E9">
        <w:tc>
          <w:tcPr>
            <w:tcW w:w="964" w:type="dxa"/>
          </w:tcPr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6.</w:t>
            </w:r>
          </w:p>
        </w:tc>
        <w:tc>
          <w:tcPr>
            <w:tcW w:w="4849" w:type="dxa"/>
          </w:tcPr>
          <w:p w:rsidR="00207089" w:rsidRPr="00D040E9" w:rsidRDefault="00634D40" w:rsidP="00634D40">
            <w:pPr>
              <w:pStyle w:val="HTML-kntformzott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Deadline for returning books</w:t>
            </w:r>
          </w:p>
        </w:tc>
        <w:tc>
          <w:tcPr>
            <w:tcW w:w="1842" w:type="dxa"/>
          </w:tcPr>
          <w:p w:rsidR="00207089" w:rsidRPr="00D040E9" w:rsidRDefault="00BD5DA1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Library</w:t>
            </w:r>
            <w:proofErr w:type="spellEnd"/>
          </w:p>
        </w:tc>
        <w:tc>
          <w:tcPr>
            <w:tcW w:w="1922" w:type="dxa"/>
          </w:tcPr>
          <w:p w:rsidR="00207089" w:rsidRPr="00D040E9" w:rsidRDefault="00BD5DA1" w:rsidP="00BD5DA1">
            <w:pPr>
              <w:pStyle w:val="HTML-kntformzott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May 20, 2020</w:t>
            </w:r>
          </w:p>
        </w:tc>
      </w:tr>
      <w:tr w:rsidR="00207089" w:rsidRPr="00D040E9" w:rsidTr="00D040E9">
        <w:tc>
          <w:tcPr>
            <w:tcW w:w="964" w:type="dxa"/>
          </w:tcPr>
          <w:p w:rsidR="00207089" w:rsidRPr="00D040E9" w:rsidRDefault="00207089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7. </w:t>
            </w:r>
          </w:p>
        </w:tc>
        <w:tc>
          <w:tcPr>
            <w:tcW w:w="4849" w:type="dxa"/>
          </w:tcPr>
          <w:p w:rsidR="00207089" w:rsidRPr="00D040E9" w:rsidRDefault="00634D40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Deadline</w:t>
            </w:r>
            <w:proofErr w:type="spellEnd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for</w:t>
            </w:r>
            <w:proofErr w:type="spellEnd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="00D040E9" w:rsidRPr="00D040E9">
              <w:rPr>
                <w:rFonts w:ascii="Times New Roman" w:hAnsi="Times New Roman" w:cs="Times New Roman"/>
                <w:b/>
                <w:sz w:val="28"/>
                <w:szCs w:val="28"/>
              </w:rPr>
              <w:t>check-out</w:t>
            </w:r>
            <w:proofErr w:type="spellEnd"/>
          </w:p>
        </w:tc>
        <w:tc>
          <w:tcPr>
            <w:tcW w:w="1842" w:type="dxa"/>
          </w:tcPr>
          <w:p w:rsidR="00207089" w:rsidRPr="00D040E9" w:rsidRDefault="00BD5DA1" w:rsidP="00B44B5E">
            <w:pPr>
              <w:textAlignment w:val="baseline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spellStart"/>
            <w:r w:rsidRPr="00D040E9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Library</w:t>
            </w:r>
            <w:proofErr w:type="spellEnd"/>
          </w:p>
        </w:tc>
        <w:tc>
          <w:tcPr>
            <w:tcW w:w="1922" w:type="dxa"/>
          </w:tcPr>
          <w:p w:rsidR="00207089" w:rsidRPr="00D040E9" w:rsidRDefault="00BD5DA1" w:rsidP="00BD5DA1">
            <w:pPr>
              <w:pStyle w:val="HTML-kntformzott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May 2</w:t>
            </w: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7</w:t>
            </w:r>
            <w:r w:rsidRPr="00D040E9">
              <w:rPr>
                <w:rFonts w:ascii="Times New Roman" w:hAnsi="Times New Roman" w:cs="Times New Roman"/>
                <w:sz w:val="28"/>
                <w:szCs w:val="28"/>
                <w:lang w:val="en"/>
              </w:rPr>
              <w:t>, 2020</w:t>
            </w:r>
          </w:p>
        </w:tc>
      </w:tr>
    </w:tbl>
    <w:p w:rsidR="002D34CF" w:rsidRPr="00D040E9" w:rsidRDefault="002D34CF" w:rsidP="00776AE8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D040E9" w:rsidRDefault="00D040E9" w:rsidP="00D040E9">
      <w:pPr>
        <w:pStyle w:val="HTML-kntformzott"/>
        <w:rPr>
          <w:rFonts w:ascii="Times New Roman" w:hAnsi="Times New Roman" w:cs="Times New Roman"/>
          <w:b/>
          <w:sz w:val="28"/>
          <w:szCs w:val="28"/>
          <w:lang w:val="en"/>
        </w:rPr>
      </w:pPr>
      <w:r w:rsidRPr="00D040E9">
        <w:rPr>
          <w:rFonts w:ascii="Times New Roman" w:hAnsi="Times New Roman" w:cs="Times New Roman"/>
          <w:b/>
          <w:sz w:val="28"/>
          <w:szCs w:val="28"/>
          <w:lang w:val="en"/>
        </w:rPr>
        <w:t xml:space="preserve">How to </w:t>
      </w:r>
      <w:r w:rsidRPr="00D040E9">
        <w:rPr>
          <w:rFonts w:ascii="Times New Roman" w:hAnsi="Times New Roman" w:cs="Times New Roman"/>
          <w:b/>
          <w:sz w:val="28"/>
          <w:szCs w:val="28"/>
          <w:lang w:val="en"/>
        </w:rPr>
        <w:t>take</w:t>
      </w:r>
      <w:r w:rsidRPr="00D040E9">
        <w:rPr>
          <w:rFonts w:ascii="Times New Roman" w:hAnsi="Times New Roman" w:cs="Times New Roman"/>
          <w:b/>
          <w:sz w:val="28"/>
          <w:szCs w:val="28"/>
          <w:lang w:val="en"/>
        </w:rPr>
        <w:t xml:space="preserve"> your books back:</w:t>
      </w:r>
    </w:p>
    <w:p w:rsidR="006012FD" w:rsidRPr="00D040E9" w:rsidRDefault="006012FD" w:rsidP="00D040E9">
      <w:pPr>
        <w:pStyle w:val="HTML-kntformzott"/>
        <w:rPr>
          <w:rFonts w:ascii="Times New Roman" w:hAnsi="Times New Roman" w:cs="Times New Roman"/>
          <w:b/>
          <w:sz w:val="28"/>
          <w:szCs w:val="28"/>
          <w:lang w:val="en"/>
        </w:rPr>
      </w:pPr>
    </w:p>
    <w:p w:rsidR="00D040E9" w:rsidRPr="00D040E9" w:rsidRDefault="00D040E9" w:rsidP="00D040E9">
      <w:pPr>
        <w:pStyle w:val="HTML-kntformzott"/>
        <w:rPr>
          <w:rFonts w:ascii="Times New Roman" w:hAnsi="Times New Roman" w:cs="Times New Roman"/>
          <w:sz w:val="28"/>
          <w:szCs w:val="28"/>
          <w:lang w:val="en"/>
        </w:rPr>
      </w:pPr>
      <w:r w:rsidRPr="00D040E9">
        <w:rPr>
          <w:rFonts w:ascii="Times New Roman" w:hAnsi="Times New Roman" w:cs="Times New Roman"/>
          <w:b/>
          <w:sz w:val="28"/>
          <w:szCs w:val="28"/>
          <w:lang w:val="en"/>
        </w:rPr>
        <w:tab/>
      </w:r>
      <w:r w:rsidRPr="00D040E9">
        <w:rPr>
          <w:rFonts w:ascii="Times New Roman" w:hAnsi="Times New Roman" w:cs="Times New Roman"/>
          <w:b/>
          <w:sz w:val="28"/>
          <w:szCs w:val="28"/>
          <w:lang w:val="en"/>
        </w:rPr>
        <w:t xml:space="preserve">1. </w:t>
      </w:r>
      <w:r w:rsidRPr="00D040E9">
        <w:rPr>
          <w:rFonts w:ascii="Times New Roman" w:hAnsi="Times New Roman" w:cs="Times New Roman"/>
          <w:b/>
          <w:sz w:val="28"/>
          <w:szCs w:val="28"/>
          <w:lang w:val="en"/>
        </w:rPr>
        <w:t>In person: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 from 20 April at the following places and times:</w:t>
      </w:r>
    </w:p>
    <w:p w:rsidR="00D040E9" w:rsidRPr="00D040E9" w:rsidRDefault="00D040E9" w:rsidP="00D040E9">
      <w:pPr>
        <w:pStyle w:val="HTML-kntformzott"/>
        <w:rPr>
          <w:rFonts w:ascii="Times New Roman" w:hAnsi="Times New Roman" w:cs="Times New Roman"/>
          <w:sz w:val="28"/>
          <w:szCs w:val="28"/>
          <w:lang w:val="en"/>
        </w:rPr>
      </w:pPr>
      <w:r w:rsidRPr="00D040E9">
        <w:rPr>
          <w:rFonts w:ascii="Times New Roman" w:hAnsi="Times New Roman" w:cs="Times New Roman"/>
          <w:sz w:val="28"/>
          <w:szCs w:val="28"/>
          <w:lang w:val="en"/>
        </w:rPr>
        <w:tab/>
        <w:t xml:space="preserve">Library on the </w:t>
      </w:r>
      <w:proofErr w:type="spellStart"/>
      <w:r w:rsidRPr="00D040E9">
        <w:rPr>
          <w:rFonts w:ascii="Times New Roman" w:hAnsi="Times New Roman" w:cs="Times New Roman"/>
          <w:sz w:val="28"/>
          <w:szCs w:val="28"/>
          <w:lang w:val="en"/>
        </w:rPr>
        <w:t>Kassai</w:t>
      </w:r>
      <w:proofErr w:type="spellEnd"/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 street Campus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: continuously in the bookcase 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ab/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>at the rear / economic entrance</w:t>
      </w:r>
    </w:p>
    <w:p w:rsidR="00D040E9" w:rsidRPr="00D040E9" w:rsidRDefault="00D040E9" w:rsidP="00D040E9">
      <w:pPr>
        <w:pStyle w:val="HTML-kntformzott"/>
        <w:rPr>
          <w:rFonts w:ascii="Times New Roman" w:hAnsi="Times New Roman" w:cs="Times New Roman"/>
          <w:sz w:val="28"/>
          <w:szCs w:val="28"/>
        </w:rPr>
      </w:pPr>
      <w:r w:rsidRPr="00D040E9">
        <w:rPr>
          <w:rFonts w:ascii="Times New Roman" w:hAnsi="Times New Roman" w:cs="Times New Roman"/>
          <w:sz w:val="28"/>
          <w:szCs w:val="28"/>
          <w:lang w:val="en"/>
        </w:rPr>
        <w:tab/>
        <w:t>Library at the Life Science Building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>: on Tuesdays and Thursdays 9-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ab/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>15 h in the bookcase in front of the building</w:t>
      </w:r>
    </w:p>
    <w:p w:rsidR="00D040E9" w:rsidRPr="00D040E9" w:rsidRDefault="00D040E9" w:rsidP="00776AE8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</w:pPr>
    </w:p>
    <w:p w:rsidR="00D040E9" w:rsidRPr="00D040E9" w:rsidRDefault="00D040E9" w:rsidP="00D040E9">
      <w:pPr>
        <w:pStyle w:val="HTML-kntformzott"/>
        <w:rPr>
          <w:rFonts w:ascii="Times New Roman" w:hAnsi="Times New Roman" w:cs="Times New Roman"/>
          <w:sz w:val="28"/>
          <w:szCs w:val="28"/>
          <w:lang w:val="en"/>
        </w:rPr>
      </w:pPr>
      <w:r w:rsidRPr="00D040E9">
        <w:rPr>
          <w:rFonts w:ascii="Times New Roman" w:hAnsi="Times New Roman" w:cs="Times New Roman"/>
          <w:sz w:val="28"/>
          <w:szCs w:val="28"/>
          <w:lang w:val="en"/>
        </w:rPr>
        <w:tab/>
      </w:r>
      <w:r w:rsidRPr="00D040E9">
        <w:rPr>
          <w:rFonts w:ascii="Times New Roman" w:hAnsi="Times New Roman" w:cs="Times New Roman"/>
          <w:b/>
          <w:sz w:val="28"/>
          <w:szCs w:val="28"/>
          <w:lang w:val="en"/>
        </w:rPr>
        <w:t>Note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: When administering books, please note that returned books 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ab/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will be quarantined for 3-5 days prior to return. Every Tuesday, we 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ab/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>take back books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>thrown</w:t>
      </w:r>
      <w:r w:rsidR="006012FD">
        <w:rPr>
          <w:rFonts w:ascii="Times New Roman" w:hAnsi="Times New Roman" w:cs="Times New Roman"/>
          <w:sz w:val="28"/>
          <w:szCs w:val="28"/>
          <w:lang w:val="en"/>
        </w:rPr>
        <w:t xml:space="preserve"> in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 the previous week. In both locations, we 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ab/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>provide the ability to return books borrowed from either unit.</w:t>
      </w:r>
    </w:p>
    <w:p w:rsidR="00D040E9" w:rsidRPr="00D040E9" w:rsidRDefault="00D040E9" w:rsidP="00D040E9">
      <w:pPr>
        <w:pStyle w:val="HTML-kntformzott"/>
        <w:rPr>
          <w:rFonts w:ascii="Times New Roman" w:hAnsi="Times New Roman" w:cs="Times New Roman"/>
          <w:sz w:val="28"/>
          <w:szCs w:val="28"/>
          <w:lang w:val="en"/>
        </w:rPr>
      </w:pPr>
    </w:p>
    <w:p w:rsidR="00D040E9" w:rsidRPr="00D040E9" w:rsidRDefault="00D040E9" w:rsidP="00D040E9">
      <w:pPr>
        <w:pStyle w:val="HTML-kntformzott"/>
        <w:rPr>
          <w:rFonts w:ascii="Times New Roman" w:hAnsi="Times New Roman" w:cs="Times New Roman"/>
          <w:b/>
          <w:sz w:val="28"/>
          <w:szCs w:val="28"/>
          <w:lang w:val="en"/>
        </w:rPr>
      </w:pPr>
      <w:r w:rsidRPr="00D040E9">
        <w:rPr>
          <w:rFonts w:ascii="Times New Roman" w:hAnsi="Times New Roman" w:cs="Times New Roman"/>
          <w:b/>
          <w:sz w:val="28"/>
          <w:szCs w:val="28"/>
          <w:lang w:val="en"/>
        </w:rPr>
        <w:tab/>
      </w:r>
      <w:r w:rsidRPr="00D040E9">
        <w:rPr>
          <w:rFonts w:ascii="Times New Roman" w:hAnsi="Times New Roman" w:cs="Times New Roman"/>
          <w:b/>
          <w:sz w:val="28"/>
          <w:szCs w:val="28"/>
          <w:lang w:val="en"/>
        </w:rPr>
        <w:t xml:space="preserve">1. </w:t>
      </w:r>
      <w:proofErr w:type="gramStart"/>
      <w:r w:rsidRPr="00D040E9">
        <w:rPr>
          <w:rFonts w:ascii="Times New Roman" w:hAnsi="Times New Roman" w:cs="Times New Roman"/>
          <w:b/>
          <w:sz w:val="28"/>
          <w:szCs w:val="28"/>
          <w:lang w:val="en"/>
        </w:rPr>
        <w:t>By</w:t>
      </w:r>
      <w:proofErr w:type="gramEnd"/>
      <w:r w:rsidRPr="00D040E9">
        <w:rPr>
          <w:rFonts w:ascii="Times New Roman" w:hAnsi="Times New Roman" w:cs="Times New Roman"/>
          <w:b/>
          <w:sz w:val="28"/>
          <w:szCs w:val="28"/>
          <w:lang w:val="en"/>
        </w:rPr>
        <w:t xml:space="preserve"> post</w:t>
      </w:r>
    </w:p>
    <w:p w:rsidR="00D040E9" w:rsidRPr="00D040E9" w:rsidRDefault="00D040E9" w:rsidP="00D040E9">
      <w:pPr>
        <w:pStyle w:val="HTML-kntformzott"/>
        <w:rPr>
          <w:rFonts w:ascii="Times New Roman" w:hAnsi="Times New Roman" w:cs="Times New Roman"/>
          <w:sz w:val="28"/>
          <w:szCs w:val="28"/>
        </w:rPr>
      </w:pPr>
      <w:r w:rsidRPr="00D040E9">
        <w:rPr>
          <w:rFonts w:ascii="Times New Roman" w:hAnsi="Times New Roman" w:cs="Times New Roman"/>
          <w:sz w:val="28"/>
          <w:szCs w:val="28"/>
          <w:lang w:val="en"/>
        </w:rPr>
        <w:tab/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Mailing address: DEENK, 4032 Debrecen, </w:t>
      </w:r>
      <w:proofErr w:type="spellStart"/>
      <w:r w:rsidRPr="00D040E9">
        <w:rPr>
          <w:rFonts w:ascii="Times New Roman" w:hAnsi="Times New Roman" w:cs="Times New Roman"/>
          <w:sz w:val="28"/>
          <w:szCs w:val="28"/>
          <w:lang w:val="en"/>
        </w:rPr>
        <w:t>Egyetem</w:t>
      </w:r>
      <w:proofErr w:type="spellEnd"/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proofErr w:type="spellStart"/>
      <w:r w:rsidRPr="00D040E9">
        <w:rPr>
          <w:rFonts w:ascii="Times New Roman" w:hAnsi="Times New Roman" w:cs="Times New Roman"/>
          <w:sz w:val="28"/>
          <w:szCs w:val="28"/>
          <w:lang w:val="en"/>
        </w:rPr>
        <w:t>tér</w:t>
      </w:r>
      <w:proofErr w:type="spellEnd"/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 1.</w:t>
      </w:r>
    </w:p>
    <w:p w:rsidR="00D040E9" w:rsidRPr="00D040E9" w:rsidRDefault="00D040E9" w:rsidP="00D040E9">
      <w:pPr>
        <w:pStyle w:val="HTML-kntformzott"/>
        <w:rPr>
          <w:rFonts w:ascii="Times New Roman" w:hAnsi="Times New Roman" w:cs="Times New Roman"/>
          <w:sz w:val="28"/>
          <w:szCs w:val="28"/>
        </w:rPr>
      </w:pPr>
    </w:p>
    <w:p w:rsidR="00125F9E" w:rsidRPr="00D040E9" w:rsidRDefault="00D040E9" w:rsidP="006012FD">
      <w:pPr>
        <w:pStyle w:val="HTML-kntformzott"/>
        <w:rPr>
          <w:rFonts w:ascii="Times New Roman" w:hAnsi="Times New Roman" w:cs="Times New Roman"/>
          <w:sz w:val="28"/>
          <w:szCs w:val="28"/>
        </w:rPr>
      </w:pPr>
      <w:r w:rsidRPr="00D040E9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ab/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Note: When administering books, please note that returned books 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ab/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will be quarantined for 3-5 days prior to return. Books sent by </w:t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ab/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 xml:space="preserve">mail </w:t>
      </w:r>
      <w:r w:rsidR="006012FD">
        <w:rPr>
          <w:rFonts w:ascii="Times New Roman" w:hAnsi="Times New Roman" w:cs="Times New Roman"/>
          <w:sz w:val="28"/>
          <w:szCs w:val="28"/>
          <w:lang w:val="en"/>
        </w:rPr>
        <w:tab/>
      </w:r>
      <w:r w:rsidRPr="00D040E9">
        <w:rPr>
          <w:rFonts w:ascii="Times New Roman" w:hAnsi="Times New Roman" w:cs="Times New Roman"/>
          <w:sz w:val="28"/>
          <w:szCs w:val="28"/>
          <w:lang w:val="en"/>
        </w:rPr>
        <w:t>are counted from the time they are received.</w:t>
      </w:r>
      <w:bookmarkStart w:id="0" w:name="_GoBack"/>
      <w:bookmarkEnd w:id="0"/>
    </w:p>
    <w:p w:rsidR="00D532B3" w:rsidRPr="00D040E9" w:rsidRDefault="00D532B3" w:rsidP="00E26E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hu-HU"/>
        </w:rPr>
      </w:pPr>
    </w:p>
    <w:sectPr w:rsidR="00D532B3" w:rsidRPr="00D040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71E7E"/>
    <w:multiLevelType w:val="multilevel"/>
    <w:tmpl w:val="1F183E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CE4D00"/>
    <w:multiLevelType w:val="multilevel"/>
    <w:tmpl w:val="6F7441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F20F9B"/>
    <w:multiLevelType w:val="multilevel"/>
    <w:tmpl w:val="B7CCAA1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9D2333"/>
    <w:multiLevelType w:val="multilevel"/>
    <w:tmpl w:val="21D65C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342D22"/>
    <w:multiLevelType w:val="multilevel"/>
    <w:tmpl w:val="538802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C84820"/>
    <w:multiLevelType w:val="multilevel"/>
    <w:tmpl w:val="4EB28D2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DB244E"/>
    <w:multiLevelType w:val="hybridMultilevel"/>
    <w:tmpl w:val="7068A66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C66CF"/>
    <w:multiLevelType w:val="multilevel"/>
    <w:tmpl w:val="C8CCB23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DD5647D"/>
    <w:multiLevelType w:val="multilevel"/>
    <w:tmpl w:val="91829C1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29777F"/>
    <w:multiLevelType w:val="multilevel"/>
    <w:tmpl w:val="21FAE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5F13F0"/>
    <w:multiLevelType w:val="hybridMultilevel"/>
    <w:tmpl w:val="70D07FD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3E5EEA"/>
    <w:multiLevelType w:val="multilevel"/>
    <w:tmpl w:val="E2DEE1C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706EC5"/>
    <w:multiLevelType w:val="multilevel"/>
    <w:tmpl w:val="940AE80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03A7F7F"/>
    <w:multiLevelType w:val="multilevel"/>
    <w:tmpl w:val="F0D001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2B41ADD"/>
    <w:multiLevelType w:val="hybridMultilevel"/>
    <w:tmpl w:val="69567546"/>
    <w:lvl w:ilvl="0" w:tplc="210C3A6A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004514"/>
    <w:multiLevelType w:val="multilevel"/>
    <w:tmpl w:val="BB286B2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455655E"/>
    <w:multiLevelType w:val="multilevel"/>
    <w:tmpl w:val="411AE09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8B36AC6"/>
    <w:multiLevelType w:val="multilevel"/>
    <w:tmpl w:val="0B68DA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70D0888"/>
    <w:multiLevelType w:val="multilevel"/>
    <w:tmpl w:val="02A4B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C846AD"/>
    <w:multiLevelType w:val="multilevel"/>
    <w:tmpl w:val="493A9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4"/>
  </w:num>
  <w:num w:numId="3">
    <w:abstractNumId w:val="6"/>
  </w:num>
  <w:num w:numId="4">
    <w:abstractNumId w:val="0"/>
  </w:num>
  <w:num w:numId="5">
    <w:abstractNumId w:val="17"/>
  </w:num>
  <w:num w:numId="6">
    <w:abstractNumId w:val="9"/>
  </w:num>
  <w:num w:numId="7">
    <w:abstractNumId w:val="3"/>
  </w:num>
  <w:num w:numId="8">
    <w:abstractNumId w:val="5"/>
  </w:num>
  <w:num w:numId="9">
    <w:abstractNumId w:val="13"/>
  </w:num>
  <w:num w:numId="10">
    <w:abstractNumId w:val="16"/>
  </w:num>
  <w:num w:numId="11">
    <w:abstractNumId w:val="8"/>
  </w:num>
  <w:num w:numId="12">
    <w:abstractNumId w:val="7"/>
  </w:num>
  <w:num w:numId="13">
    <w:abstractNumId w:val="12"/>
  </w:num>
  <w:num w:numId="14">
    <w:abstractNumId w:val="11"/>
  </w:num>
  <w:num w:numId="15">
    <w:abstractNumId w:val="2"/>
  </w:num>
  <w:num w:numId="16">
    <w:abstractNumId w:val="15"/>
  </w:num>
  <w:num w:numId="17">
    <w:abstractNumId w:val="18"/>
  </w:num>
  <w:num w:numId="18">
    <w:abstractNumId w:val="4"/>
  </w:num>
  <w:num w:numId="19">
    <w:abstractNumId w:val="19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ACIjS2NzY1NjSyUdpeDU4uLM/DyQAsNaAEYiRSwsAAAA"/>
  </w:docVars>
  <w:rsids>
    <w:rsidRoot w:val="00776AE8"/>
    <w:rsid w:val="00125F9E"/>
    <w:rsid w:val="001A55BA"/>
    <w:rsid w:val="00202166"/>
    <w:rsid w:val="00207089"/>
    <w:rsid w:val="00263AB4"/>
    <w:rsid w:val="002A6DF7"/>
    <w:rsid w:val="002C0F95"/>
    <w:rsid w:val="002D34CF"/>
    <w:rsid w:val="0030083B"/>
    <w:rsid w:val="004B332B"/>
    <w:rsid w:val="0050529C"/>
    <w:rsid w:val="00594316"/>
    <w:rsid w:val="006012FD"/>
    <w:rsid w:val="006034C2"/>
    <w:rsid w:val="00634D40"/>
    <w:rsid w:val="007459D7"/>
    <w:rsid w:val="007631A5"/>
    <w:rsid w:val="007676C6"/>
    <w:rsid w:val="00776AE8"/>
    <w:rsid w:val="00913BEE"/>
    <w:rsid w:val="009C60EB"/>
    <w:rsid w:val="009D5EA2"/>
    <w:rsid w:val="009D79ED"/>
    <w:rsid w:val="009E29B2"/>
    <w:rsid w:val="00A4422F"/>
    <w:rsid w:val="00A94470"/>
    <w:rsid w:val="00BD5DA1"/>
    <w:rsid w:val="00C37619"/>
    <w:rsid w:val="00C6128B"/>
    <w:rsid w:val="00C63940"/>
    <w:rsid w:val="00C649B4"/>
    <w:rsid w:val="00CF1F71"/>
    <w:rsid w:val="00D040E9"/>
    <w:rsid w:val="00D532B3"/>
    <w:rsid w:val="00DF6612"/>
    <w:rsid w:val="00E26EC6"/>
    <w:rsid w:val="00E55C3C"/>
    <w:rsid w:val="00E62651"/>
    <w:rsid w:val="00E7066B"/>
    <w:rsid w:val="00E96407"/>
    <w:rsid w:val="00F92C28"/>
    <w:rsid w:val="00FA2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6F5990F-A971-4510-A725-AB0345C16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semiHidden/>
    <w:unhideWhenUsed/>
    <w:rsid w:val="00E7066B"/>
    <w:rPr>
      <w:color w:val="0000FF"/>
      <w:u w:val="single"/>
    </w:rPr>
  </w:style>
  <w:style w:type="paragraph" w:customStyle="1" w:styleId="xmsonormal">
    <w:name w:val="x_msonormal"/>
    <w:basedOn w:val="Norml"/>
    <w:rsid w:val="00E706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mark7k6y1bakq">
    <w:name w:val="mark7k6y1bakq"/>
    <w:basedOn w:val="Bekezdsalapbettpusa"/>
    <w:rsid w:val="00E7066B"/>
  </w:style>
  <w:style w:type="paragraph" w:customStyle="1" w:styleId="xxmsonormal">
    <w:name w:val="x_xmsonormal"/>
    <w:basedOn w:val="Norml"/>
    <w:rsid w:val="00E706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customStyle="1" w:styleId="xxxmsonormal">
    <w:name w:val="x_xxmsonormal"/>
    <w:basedOn w:val="Norml"/>
    <w:rsid w:val="00E706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istaszerbekezds">
    <w:name w:val="List Paragraph"/>
    <w:basedOn w:val="Norml"/>
    <w:uiPriority w:val="34"/>
    <w:qFormat/>
    <w:rsid w:val="002A6DF7"/>
    <w:pPr>
      <w:ind w:left="720"/>
      <w:contextualSpacing/>
    </w:pPr>
  </w:style>
  <w:style w:type="paragraph" w:customStyle="1" w:styleId="paragraph">
    <w:name w:val="paragraph"/>
    <w:basedOn w:val="Norml"/>
    <w:rsid w:val="00E26E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E26EC6"/>
  </w:style>
  <w:style w:type="character" w:customStyle="1" w:styleId="eop">
    <w:name w:val="eop"/>
    <w:basedOn w:val="Bekezdsalapbettpusa"/>
    <w:rsid w:val="00E26EC6"/>
  </w:style>
  <w:style w:type="character" w:customStyle="1" w:styleId="spellingerror">
    <w:name w:val="spellingerror"/>
    <w:basedOn w:val="Bekezdsalapbettpusa"/>
    <w:rsid w:val="00E26EC6"/>
  </w:style>
  <w:style w:type="paragraph" w:styleId="NormlWeb">
    <w:name w:val="Normal (Web)"/>
    <w:basedOn w:val="Norml"/>
    <w:uiPriority w:val="99"/>
    <w:semiHidden/>
    <w:unhideWhenUsed/>
    <w:rsid w:val="00DF6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table" w:styleId="Rcsostblzat">
    <w:name w:val="Table Grid"/>
    <w:basedOn w:val="Normltblzat"/>
    <w:uiPriority w:val="59"/>
    <w:rsid w:val="00A442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kntformzott">
    <w:name w:val="HTML Preformatted"/>
    <w:basedOn w:val="Norml"/>
    <w:link w:val="HTML-kntformzottChar"/>
    <w:uiPriority w:val="99"/>
    <w:unhideWhenUsed/>
    <w:rsid w:val="00BD5D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BD5DA1"/>
    <w:rPr>
      <w:rFonts w:ascii="Courier New" w:eastAsia="Times New Roman" w:hAnsi="Courier New" w:cs="Courier New"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2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78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364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5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96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2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0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7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101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0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4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524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137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182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4143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09327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8734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04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98658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72533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65962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00284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3579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1700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869355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78850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19262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922348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8" w:space="3" w:color="E1E1E1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238814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7057141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399818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489636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060441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434308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64465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008808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402589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8" w:space="3" w:color="E1E1E1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3156105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4895613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8599988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6048442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047728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5661439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939551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349946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8632055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22090092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8042033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805922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44226562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372446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57273519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192466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450095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06321385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0625674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  <w:div w:id="14467306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392098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347560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5138095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744896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3894592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12264558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319150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7709418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58414473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009790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3551657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9304682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62650022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623298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9705909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00790085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72294240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81618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6136641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9753474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2065212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29875855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77400722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2874633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18556217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3391045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9291892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18066251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868398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10449344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6210565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3346566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003577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86107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9859181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9359252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52201887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24429508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37423664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88521637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0637618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9752231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9915490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8559460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5600626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812692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7658184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43957214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373500882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81684258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96315163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02278378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70224911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44624237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39180452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7135066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47182885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5386777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5362105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9593079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5384654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5885886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2225063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2757888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3808565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0313747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8688375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9658537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8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3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5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97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6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89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59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3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0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61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592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97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44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96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25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1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61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82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387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621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9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54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46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84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65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24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218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24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99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91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0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67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109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192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72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28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08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57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31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5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61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5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674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20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0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47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015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34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03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106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04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4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7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01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06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1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63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268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72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675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0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17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668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43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07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9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44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433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16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488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6596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9160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1112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198489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1065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0183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7138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1190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66583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5046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425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0310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9056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272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9154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45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70776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2816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5345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4569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0295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73621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3918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1614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04191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4210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62986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58393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7823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197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133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9034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9875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679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632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3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74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34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972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3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51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32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036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567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693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8629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120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0521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1151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85324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0605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56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1990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3069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76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78766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112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01035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08059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698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209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056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76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19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66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758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790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011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65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8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24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2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10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9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2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28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1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0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73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031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997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44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8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16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90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9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9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8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4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7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4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94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44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0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00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69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1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2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rary</dc:creator>
  <cp:lastModifiedBy>user</cp:lastModifiedBy>
  <cp:revision>3</cp:revision>
  <dcterms:created xsi:type="dcterms:W3CDTF">2020-04-17T13:58:00Z</dcterms:created>
  <dcterms:modified xsi:type="dcterms:W3CDTF">2020-04-17T14:15:00Z</dcterms:modified>
</cp:coreProperties>
</file>